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vernon charlest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rno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est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1 West 72nd Street, Chicago, IL, USA Chicago, IL, USA 6063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snow7220@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6791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